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55892" w14:textId="5B4FA1D5" w:rsidR="00AA2AC4" w:rsidRDefault="00CC1CE6">
      <w:r>
        <w:rPr>
          <w:noProof/>
        </w:rPr>
        <w:drawing>
          <wp:inline distT="0" distB="0" distL="0" distR="0" wp14:anchorId="42C3B31D" wp14:editId="60EB017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40DF" w14:textId="39C57258" w:rsidR="00A746B5" w:rsidRDefault="00A746B5"/>
    <w:p w14:paraId="66C070CF" w14:textId="09084C7F" w:rsidR="00A746B5" w:rsidRDefault="00A746B5">
      <w:r>
        <w:rPr>
          <w:noProof/>
        </w:rPr>
        <w:drawing>
          <wp:inline distT="0" distB="0" distL="0" distR="0" wp14:anchorId="6BBE75C2" wp14:editId="62FDA867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585D" w14:textId="1E05E793" w:rsidR="00DC72BA" w:rsidRDefault="00DC72BA">
      <w:r>
        <w:rPr>
          <w:noProof/>
        </w:rPr>
        <w:lastRenderedPageBreak/>
        <w:drawing>
          <wp:inline distT="0" distB="0" distL="0" distR="0" wp14:anchorId="20432876" wp14:editId="0F0C950E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1A713" w14:textId="26E1B326" w:rsidR="002F7088" w:rsidRDefault="002F7088">
      <w:r>
        <w:rPr>
          <w:noProof/>
        </w:rPr>
        <w:drawing>
          <wp:inline distT="0" distB="0" distL="0" distR="0" wp14:anchorId="3BA27738" wp14:editId="5E3A815A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70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TAzMTc1tTAxszBX0lEKTi0uzszPAykwqgUAu6lz6SwAAAA="/>
  </w:docVars>
  <w:rsids>
    <w:rsidRoot w:val="00CC1CE6"/>
    <w:rsid w:val="002F7088"/>
    <w:rsid w:val="00A746B5"/>
    <w:rsid w:val="00AA2AC4"/>
    <w:rsid w:val="00CC1CE6"/>
    <w:rsid w:val="00DC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7E298"/>
  <w15:chartTrackingRefBased/>
  <w15:docId w15:val="{0FCF85AC-EF7B-4E8D-8879-A32FF1DC3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esha karanam</dc:creator>
  <cp:keywords/>
  <dc:description/>
  <cp:lastModifiedBy>asresha karanam</cp:lastModifiedBy>
  <cp:revision>5</cp:revision>
  <dcterms:created xsi:type="dcterms:W3CDTF">2020-06-02T05:50:00Z</dcterms:created>
  <dcterms:modified xsi:type="dcterms:W3CDTF">2020-06-03T19:14:00Z</dcterms:modified>
</cp:coreProperties>
</file>